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ན་མེད་པའི་བསྟོད་པ།༄༅༅། །​རྒྱ་གར་སྐད་དུ། ནི་རུཏྟ་སྟ་བ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བླ་ན་མེད་པའི་བསྟོད་པ། འཇམ་དཔལ་གཞོན་ནུར་གྱུར་པ་ལ་ཕྱག་འཚལ་ལོ། །​གང་གིས་</w:t>
      </w:r>
      <w:r>
        <w:rPr>
          <w:rStyle w:val="FootnoteReference"/>
        </w:rPr>
        <w:footnoteReference w:id="21"/>
      </w:r>
      <w:r>
        <w:t xml:space="preserve">ཚུ་རོལ་ཕ་རོལ་སྤངས། །​ཤེས་བྱའི་རང་གི་ངོ་བོ་མཆོག །​ཡེ་ཤེས་རྫུ་འཕྲུལ་སྟོབས་ཀྱིས་བསལ། །​</w:t>
      </w:r>
      <w:r>
        <w:rPr>
          <w:rStyle w:val="FootnoteReference"/>
        </w:rPr>
        <w:footnoteReference w:id="22"/>
      </w:r>
      <w:r>
        <w:t xml:space="preserve">བླ་མེད་དེ་ལ་ཕྱག་འཚལ་བསྟོད། །​གང་ལ་མཁྱེན་དང་མི་མཁྱེན་མེད། །​རྣལ་འབྱོར་པ་དང་ཐ་མལ་དང་། །​གང་ལ་བསྒོམ་དང་མི་བསྒོམ་མེད། །​བླ་མེད་དེ་ལ་ཕྱག་འཚལ་ལོ། །​གང་ཞིག་གཅིག་པུ་ཡེ་ཤེས་གསལ། །​མ་ལུས་ཤེས་བྱ་ཡོངས་སུ་གཅོད། །​དེ་ལྟར་མཉམ་ཞིང་གཞལ་མེད་པ། །​བླ་མེད་དེ་ལ་ཕྱག་འཚལ་ལོ། །​གང་ཞིག་རགས་དང་ཕྲ་བ་དང་། །​ལྕི་བ་དང་ནི་ཡང་བའི་རྡུལ། །​སྦྲུལ་གྱི་རྐང་པའི་རང་བཞིན་མེད། །​བླ་མེད་དེ་ལ་ཕྱག་འཚལ་ལོ། །​གང་གིས་སྲིན་བུའི་སྟོབས་ཀྱིས་ནི། །​གང་ཞིག་ཐང་ལ་མཆི་བ་ལྟར། །​གང་གིས་</w:t>
      </w:r>
      <w:r>
        <w:rPr>
          <w:rStyle w:val="FootnoteReference"/>
        </w:rPr>
        <w:footnoteReference w:id="23"/>
      </w:r>
      <w:r>
        <w:t xml:space="preserve">སྣང་བས་མུན་བསལ་བ། །​བླ་མེད་དེ་ལ་ཕྱག་འཚལ་ལོ། །​གང་ཞིག་སྤྲུལ་ལྡན་རྫུ་འཕྲུལ་གྱིས། །​གར་མཁན་རྐང་པ་བསྐྱོད་པ་ལ། །​གང་གིས་</w:t>
      </w:r>
      <w:r>
        <w:rPr>
          <w:rStyle w:val="FootnoteReference"/>
        </w:rPr>
        <w:footnoteReference w:id="24"/>
      </w:r>
      <w:r>
        <w:t xml:space="preserve">ལམ་གཟིགས་ལམ་མཁྱེན་པ། །​བླ་མེད་དེ་ལ་ཕྱག་འཚལ་ལོ། །​གང་ཞིག་གིས་ནི་ཆ་ཤས་དང་། །​དོན་སྟོང་མིན་ཏེ་གཉིས་ཀ་སྤངས། །​ཐམས་ཅད་མཁྱེན་པ་དབང་ཕྱུག་གཙོ། །​བླ་མེད་དེ་ལ་ཕྱག་འཚལ་ལོ། །​ཤིན་ཏུ་ཉེས་པ་རྣམ་སྤངས་ཤིང་། །​དྲི་མའི་བདག་ཉིད་ལས་རིང་བ། །​དངོས་དང་དངོས་པོ་མེད་སྤངས་པ། །​བླ་མེད་དེ་ལ་ཕྱག་འཚལ་ལོ། །​བླ་ན་མེད་པའི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25Z</dcterms:created>
  <dcterms:modified xsi:type="dcterms:W3CDTF">2023-07-06T06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